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FE603" w14:textId="5E007D04" w:rsidR="00941050" w:rsidRDefault="00A026CB">
      <w:r>
        <w:t>Ham sab/sary= we all</w:t>
      </w:r>
    </w:p>
    <w:p w14:paraId="03B9314C" w14:textId="380A43FF" w:rsidR="002B01E6" w:rsidRDefault="002B01E6">
      <w:r>
        <w:t>Baki =the rest</w:t>
      </w:r>
    </w:p>
    <w:p w14:paraId="5E391514" w14:textId="3144AB61" w:rsidR="00A026CB" w:rsidRDefault="00A026CB">
      <w:r>
        <w:t>Ham sab/sary bazar jayengy</w:t>
      </w:r>
    </w:p>
    <w:p w14:paraId="2674514B" w14:textId="5F00896D" w:rsidR="00A026CB" w:rsidRDefault="00A026CB">
      <w:r>
        <w:t>Bhi=also</w:t>
      </w:r>
    </w:p>
    <w:p w14:paraId="7F86E43B" w14:textId="3D6887F2" w:rsidR="00A026CB" w:rsidRDefault="00A026CB">
      <w:r>
        <w:t>Mei urdu bhi bol skta hun</w:t>
      </w:r>
    </w:p>
    <w:p w14:paraId="6260FC36" w14:textId="3BC8AFA3" w:rsidR="00A026CB" w:rsidRDefault="00A026CB">
      <w:r>
        <w:t>And there what will you do?</w:t>
      </w:r>
    </w:p>
    <w:p w14:paraId="7B6524DB" w14:textId="7E75F4E0" w:rsidR="00A026CB" w:rsidRDefault="00A026CB">
      <w:r>
        <w:t>Or wahan</w:t>
      </w:r>
      <w:r w:rsidR="00D74ED9">
        <w:t xml:space="preserve"> ap</w:t>
      </w:r>
      <w:r>
        <w:t xml:space="preserve"> kia krengy?</w:t>
      </w:r>
    </w:p>
    <w:p w14:paraId="28D7348E" w14:textId="299F3699" w:rsidR="00A026CB" w:rsidRDefault="00A026CB">
      <w:r>
        <w:t xml:space="preserve">Mei or ami ham </w:t>
      </w:r>
      <w:r w:rsidRPr="00D74ED9">
        <w:rPr>
          <w:highlight w:val="yellow"/>
        </w:rPr>
        <w:t>dono</w:t>
      </w:r>
      <w:r w:rsidR="00D74ED9">
        <w:t>(both)</w:t>
      </w:r>
      <w:r>
        <w:t xml:space="preserve"> khana khayengy</w:t>
      </w:r>
    </w:p>
    <w:p w14:paraId="7C6CB6A1" w14:textId="68DCE749" w:rsidR="00A026CB" w:rsidRDefault="00A026CB">
      <w:r>
        <w:t>Es doraan</w:t>
      </w:r>
      <w:r w:rsidR="00D74ED9">
        <w:t>=during this</w:t>
      </w:r>
    </w:p>
    <w:p w14:paraId="2DC3A928" w14:textId="77777777" w:rsidR="00A026CB" w:rsidRDefault="00A026CB"/>
    <w:p w14:paraId="3539F6D5" w14:textId="77D98998" w:rsidR="00A026CB" w:rsidRDefault="00A026CB">
      <w:r>
        <w:t>About this=es bary mein</w:t>
      </w:r>
    </w:p>
    <w:p w14:paraId="18189D40" w14:textId="00E4B857" w:rsidR="00084B24" w:rsidRDefault="00084B24">
      <w:r>
        <w:t>I don’t want to talk about this.</w:t>
      </w:r>
    </w:p>
    <w:p w14:paraId="4F8AD138" w14:textId="5084CDE7" w:rsidR="00084B24" w:rsidRDefault="00084B24">
      <w:r>
        <w:t xml:space="preserve">Mei es bary mei </w:t>
      </w:r>
      <w:r w:rsidRPr="00084B24">
        <w:rPr>
          <w:highlight w:val="yellow"/>
        </w:rPr>
        <w:t>bat</w:t>
      </w:r>
      <w:r>
        <w:t xml:space="preserve"> nhi krna chahta hun</w:t>
      </w:r>
    </w:p>
    <w:p w14:paraId="36513838" w14:textId="0ABB102E" w:rsidR="00A026CB" w:rsidRDefault="00A026CB">
      <w:r>
        <w:t>About marriage=shadi k bary mein</w:t>
      </w:r>
    </w:p>
    <w:p w14:paraId="62CD05D3" w14:textId="396F5730" w:rsidR="00A026CB" w:rsidRDefault="00A026CB" w:rsidP="00A026CB">
      <w:r>
        <w:t>Mei</w:t>
      </w:r>
      <w:r w:rsidR="00084B24">
        <w:t xml:space="preserve"> apky sath</w:t>
      </w:r>
      <w:r>
        <w:t xml:space="preserve"> shadi k bary mein </w:t>
      </w:r>
      <w:r w:rsidRPr="00084B24">
        <w:rPr>
          <w:highlight w:val="yellow"/>
        </w:rPr>
        <w:t>sochunga</w:t>
      </w:r>
    </w:p>
    <w:p w14:paraId="0BA05E36" w14:textId="49D57DD4" w:rsidR="00A026CB" w:rsidRDefault="00A026CB" w:rsidP="00A026CB">
      <w:r>
        <w:t>For exam=exam k liye</w:t>
      </w:r>
    </w:p>
    <w:p w14:paraId="05E197E8" w14:textId="50D5136A" w:rsidR="00A026CB" w:rsidRDefault="00A026CB">
      <w:r>
        <w:t>Thinking</w:t>
      </w:r>
    </w:p>
    <w:p w14:paraId="3B341386" w14:textId="2725DCC5" w:rsidR="00A026CB" w:rsidRDefault="00A026CB" w:rsidP="00A026CB">
      <w:r>
        <w:t>Mei soch raha hun k eid pr mein kia pehnunga(pehnta)</w:t>
      </w:r>
    </w:p>
    <w:p w14:paraId="401675FD" w14:textId="200FDFD9" w:rsidR="00B65F0D" w:rsidRDefault="00A026CB" w:rsidP="00B65F0D">
      <w:r>
        <w:t>Mei jooty pehn raha hun</w:t>
      </w:r>
    </w:p>
    <w:p w14:paraId="2F68B51B" w14:textId="3AF23D3B" w:rsidR="00A026CB" w:rsidRDefault="00A026CB">
      <w:r>
        <w:t xml:space="preserve">Mei </w:t>
      </w:r>
      <w:r w:rsidRPr="00B65F0D">
        <w:rPr>
          <w:highlight w:val="yellow"/>
        </w:rPr>
        <w:t>sochta</w:t>
      </w:r>
      <w:r>
        <w:t xml:space="preserve"> hun</w:t>
      </w:r>
    </w:p>
    <w:p w14:paraId="79E8A996" w14:textId="4E5F03FF" w:rsidR="00B65F0D" w:rsidRDefault="00B65F0D"/>
    <w:p w14:paraId="6766EA4C" w14:textId="77777777" w:rsidR="0047352F" w:rsidRDefault="00B65F0D">
      <w:r>
        <w:t>Green=sbz</w:t>
      </w:r>
      <w:r w:rsidR="0047352F">
        <w:t xml:space="preserve">  </w:t>
      </w:r>
    </w:p>
    <w:p w14:paraId="232C6FE3" w14:textId="77777777" w:rsidR="0047352F" w:rsidRDefault="0047352F">
      <w:r>
        <w:t>Kala=black</w:t>
      </w:r>
    </w:p>
    <w:p w14:paraId="0BA1A896" w14:textId="77AF3680" w:rsidR="0047352F" w:rsidRDefault="0047352F">
      <w:r>
        <w:t>White=safeid</w:t>
      </w:r>
    </w:p>
    <w:p w14:paraId="2722E133" w14:textId="5DA5869B" w:rsidR="00B65F0D" w:rsidRDefault="0047352F">
      <w:r>
        <w:t xml:space="preserve"> color=rang</w:t>
      </w:r>
    </w:p>
    <w:p w14:paraId="7DB3AFC7" w14:textId="021F4B9E" w:rsidR="00B65F0D" w:rsidRDefault="00B65F0D">
      <w:r>
        <w:t>I think while eating food we will watch movie</w:t>
      </w:r>
    </w:p>
    <w:p w14:paraId="169EF12D" w14:textId="3C3EAD5E" w:rsidR="00B65F0D" w:rsidRDefault="00B65F0D">
      <w:r w:rsidRPr="00B65F0D">
        <w:rPr>
          <w:highlight w:val="yellow"/>
        </w:rPr>
        <w:t>Mjhy lgta hai</w:t>
      </w:r>
      <w:r>
        <w:t xml:space="preserve"> khana khany k duraan ham movie dekhengy</w:t>
      </w:r>
    </w:p>
    <w:p w14:paraId="16CC6176" w14:textId="75422B87" w:rsidR="00B65F0D" w:rsidRDefault="00B65F0D">
      <w:r w:rsidRPr="00B65F0D">
        <w:rPr>
          <w:highlight w:val="yellow"/>
        </w:rPr>
        <w:t>Mjhy lgta hai</w:t>
      </w:r>
      <w:r>
        <w:t xml:space="preserve"> eid pr waleed mery ghar ayega</w:t>
      </w:r>
    </w:p>
    <w:p w14:paraId="608723B5" w14:textId="7A76D599" w:rsidR="00B65F0D" w:rsidRDefault="00B65F0D">
      <w:r w:rsidRPr="00B65F0D">
        <w:rPr>
          <w:highlight w:val="green"/>
        </w:rPr>
        <w:t>Zroor=difenately</w:t>
      </w:r>
    </w:p>
    <w:p w14:paraId="7DF9475E" w14:textId="77777777" w:rsidR="00B65F0D" w:rsidRDefault="00B65F0D"/>
    <w:sectPr w:rsidR="00B65F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7KwsDQ2NzE0NDRR0lEKTi0uzszPAykwrgUAyBhIeSwAAAA="/>
  </w:docVars>
  <w:rsids>
    <w:rsidRoot w:val="007748C7"/>
    <w:rsid w:val="00084B24"/>
    <w:rsid w:val="002B01E6"/>
    <w:rsid w:val="0047352F"/>
    <w:rsid w:val="007748C7"/>
    <w:rsid w:val="00941050"/>
    <w:rsid w:val="00A026CB"/>
    <w:rsid w:val="00B65F0D"/>
    <w:rsid w:val="00D74ED9"/>
    <w:rsid w:val="00E508D0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BAD73"/>
  <w15:chartTrackingRefBased/>
  <w15:docId w15:val="{EFB3D274-5D8B-404E-ADE0-6F4F25E8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7</cp:revision>
  <dcterms:created xsi:type="dcterms:W3CDTF">2023-06-26T17:07:00Z</dcterms:created>
  <dcterms:modified xsi:type="dcterms:W3CDTF">2023-08-28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54aff64d765068d4673fadcfcd3536acc846f1f66c381b5cebecd34d1bef2f</vt:lpwstr>
  </property>
</Properties>
</file>